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BF2B8A6" w14:textId="0BDC594F" w:rsidR="001D3A6C" w:rsidRPr="00DF0626" w:rsidRDefault="001D3A6C" w:rsidP="00DF0626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jc w:val="center"/>
        <w:rPr>
          <w:rFonts w:ascii="Courier New" w:eastAsia="Times New Roman" w:hAnsi="Courier New" w:cs="Courier New"/>
          <w:b/>
          <w:sz w:val="24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br/>
      </w:r>
      <w:r w:rsidRPr="00DF0626">
        <w:rPr>
          <w:rFonts w:ascii="Courier New" w:eastAsia="Times New Roman" w:hAnsi="Courier New" w:cs="Courier New"/>
          <w:b/>
          <w:sz w:val="24"/>
          <w:szCs w:val="20"/>
        </w:rPr>
        <w:t>CS</w:t>
      </w:r>
      <w:r w:rsidR="00D84EB6" w:rsidRPr="00DF0626">
        <w:rPr>
          <w:rFonts w:ascii="Courier New" w:eastAsia="Times New Roman" w:hAnsi="Courier New" w:cs="Courier New"/>
          <w:b/>
          <w:sz w:val="24"/>
          <w:szCs w:val="20"/>
        </w:rPr>
        <w:t>S</w:t>
      </w:r>
      <w:r w:rsidRPr="00DF0626">
        <w:rPr>
          <w:rFonts w:ascii="Courier New" w:eastAsia="Times New Roman" w:hAnsi="Courier New" w:cs="Courier New"/>
          <w:b/>
          <w:sz w:val="24"/>
          <w:szCs w:val="20"/>
        </w:rPr>
        <w:t xml:space="preserve">142 Sample Assertions Problems     </w:t>
      </w:r>
      <w:r w:rsidR="00DF0626">
        <w:rPr>
          <w:rFonts w:ascii="Courier New" w:eastAsia="Times New Roman" w:hAnsi="Courier New" w:cs="Courier New"/>
          <w:b/>
          <w:sz w:val="24"/>
          <w:szCs w:val="20"/>
        </w:rPr>
        <w:t xml:space="preserve"> </w:t>
      </w:r>
      <w:r w:rsidR="00D84EB6" w:rsidRPr="00DF0626">
        <w:rPr>
          <w:rFonts w:ascii="Courier New" w:eastAsia="Times New Roman" w:hAnsi="Courier New" w:cs="Courier New"/>
          <w:b/>
          <w:sz w:val="24"/>
          <w:szCs w:val="20"/>
        </w:rPr>
        <w:t>(handout from the UW)</w:t>
      </w:r>
    </w:p>
    <w:p w14:paraId="19A2785F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5DD91AF8" w14:textId="792736D9" w:rsidR="001D3A6C" w:rsidRPr="00D84EB6" w:rsidRDefault="001D3A6C" w:rsidP="00D84EB6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</w:rPr>
      </w:pPr>
      <w:r w:rsidRPr="00D84EB6">
        <w:rPr>
          <w:rFonts w:ascii="Arial" w:eastAsia="Times New Roman" w:hAnsi="Arial" w:cs="Arial"/>
          <w:sz w:val="20"/>
          <w:szCs w:val="20"/>
        </w:rPr>
        <w:t>Assertions.  You will identify various assertions as being either always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true, never true or sometimes true/sometimes false at various points in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program execution.  The comments in the method below indicate the points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of interest.</w:t>
      </w:r>
    </w:p>
    <w:p w14:paraId="6CEC8571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8C828BA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public static void mystery(int x, int y) {</w:t>
      </w:r>
    </w:p>
    <w:p w14:paraId="41CF37F8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int z = 0;</w:t>
      </w:r>
    </w:p>
    <w:p w14:paraId="45A2FB1D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// Point A</w:t>
      </w:r>
    </w:p>
    <w:p w14:paraId="18884F18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while (x &gt;= y) {</w:t>
      </w:r>
    </w:p>
    <w:p w14:paraId="404F111A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// Point B</w:t>
      </w:r>
    </w:p>
    <w:p w14:paraId="344FF3EE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x = x - y;</w:t>
      </w:r>
    </w:p>
    <w:p w14:paraId="7A4DB0FF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// Point C</w:t>
      </w:r>
    </w:p>
    <w:p w14:paraId="118C280B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z++;</w:t>
      </w:r>
    </w:p>
    <w:p w14:paraId="48E8D5C8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// Point D</w:t>
      </w:r>
    </w:p>
    <w:p w14:paraId="275E44CE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668262EF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// Point E</w:t>
      </w:r>
    </w:p>
    <w:p w14:paraId="331A4B55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System.out.println(z + " " + x);</w:t>
      </w:r>
    </w:p>
    <w:p w14:paraId="12C8D3EC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}</w:t>
      </w:r>
    </w:p>
    <w:p w14:paraId="3D76C89F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10FB44F8" w14:textId="2A56F1E5" w:rsid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84EB6">
        <w:rPr>
          <w:rFonts w:ascii="Arial" w:eastAsia="Times New Roman" w:hAnsi="Arial" w:cs="Arial"/>
          <w:sz w:val="20"/>
          <w:szCs w:val="20"/>
        </w:rPr>
        <w:t xml:space="preserve">   Fill in the table below with the words ALWAYS, NEVER or SOMETIMES.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652"/>
        <w:gridCol w:w="2652"/>
        <w:gridCol w:w="2653"/>
        <w:gridCol w:w="2653"/>
      </w:tblGrid>
      <w:tr w:rsidR="00DC1B44" w14:paraId="2730BB1E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111591D2" w14:textId="77777777" w:rsidR="00DC1B44" w:rsidRDefault="00DC1B44" w:rsidP="00DC1B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52" w:type="dxa"/>
            <w:vAlign w:val="center"/>
          </w:tcPr>
          <w:p w14:paraId="0387E5F5" w14:textId="4FCD3C87" w:rsidR="00DC1B44" w:rsidRDefault="00DC1B44" w:rsidP="00DC1B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X &lt; Y</w:t>
            </w:r>
          </w:p>
        </w:tc>
        <w:tc>
          <w:tcPr>
            <w:tcW w:w="2653" w:type="dxa"/>
            <w:vAlign w:val="center"/>
          </w:tcPr>
          <w:p w14:paraId="0F8D921E" w14:textId="7C744F59" w:rsidR="00DC1B44" w:rsidRDefault="00DC1B44" w:rsidP="00DC1B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X == Y</w:t>
            </w:r>
          </w:p>
        </w:tc>
        <w:tc>
          <w:tcPr>
            <w:tcW w:w="2653" w:type="dxa"/>
            <w:vAlign w:val="center"/>
          </w:tcPr>
          <w:p w14:paraId="452B3F85" w14:textId="1571414E" w:rsidR="00DC1B44" w:rsidRDefault="00DC1B44" w:rsidP="00DC1B44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Z==0</w:t>
            </w:r>
          </w:p>
        </w:tc>
      </w:tr>
      <w:tr w:rsidR="004E3FDC" w14:paraId="1D61741C" w14:textId="77777777" w:rsidTr="00A46FF7">
        <w:trPr>
          <w:trHeight w:val="432"/>
        </w:trPr>
        <w:tc>
          <w:tcPr>
            <w:tcW w:w="2652" w:type="dxa"/>
            <w:vAlign w:val="center"/>
          </w:tcPr>
          <w:p w14:paraId="138733A9" w14:textId="64ED012A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A</w:t>
            </w:r>
          </w:p>
        </w:tc>
        <w:tc>
          <w:tcPr>
            <w:tcW w:w="2652" w:type="dxa"/>
            <w:vAlign w:val="center"/>
          </w:tcPr>
          <w:p w14:paraId="44D591FE" w14:textId="2199DAE7" w:rsidR="004E3FDC" w:rsidRP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4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bookmarkStart w:id="0" w:name="Dropdown1"/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  <w:bookmarkEnd w:id="0"/>
          </w:p>
        </w:tc>
        <w:tc>
          <w:tcPr>
            <w:tcW w:w="2653" w:type="dxa"/>
            <w:vAlign w:val="center"/>
          </w:tcPr>
          <w:p w14:paraId="504E8E92" w14:textId="4F23B924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70C053F3" w14:textId="5071C3EA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7E2A5BEB" w14:textId="77777777" w:rsidTr="00A46FF7">
        <w:trPr>
          <w:trHeight w:val="432"/>
        </w:trPr>
        <w:tc>
          <w:tcPr>
            <w:tcW w:w="2652" w:type="dxa"/>
            <w:vAlign w:val="center"/>
          </w:tcPr>
          <w:p w14:paraId="3EB02020" w14:textId="3D501438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B</w:t>
            </w:r>
          </w:p>
        </w:tc>
        <w:tc>
          <w:tcPr>
            <w:tcW w:w="2652" w:type="dxa"/>
            <w:vAlign w:val="center"/>
          </w:tcPr>
          <w:p w14:paraId="05CD502F" w14:textId="23CAB4EB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3089C569" w14:textId="2EBCFA85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306718AC" w14:textId="3AFC5A9E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789BD9C2" w14:textId="77777777" w:rsidTr="00A46FF7">
        <w:trPr>
          <w:trHeight w:val="432"/>
        </w:trPr>
        <w:tc>
          <w:tcPr>
            <w:tcW w:w="2652" w:type="dxa"/>
            <w:vAlign w:val="center"/>
          </w:tcPr>
          <w:p w14:paraId="3A15339E" w14:textId="6C912C55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C</w:t>
            </w:r>
          </w:p>
        </w:tc>
        <w:tc>
          <w:tcPr>
            <w:tcW w:w="2652" w:type="dxa"/>
            <w:vAlign w:val="center"/>
          </w:tcPr>
          <w:p w14:paraId="5A6A07F1" w14:textId="29C099F0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30BF96B2" w14:textId="0ED4B6C5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410504F4" w14:textId="276151B0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21C719FA" w14:textId="77777777" w:rsidTr="00A46FF7">
        <w:trPr>
          <w:trHeight w:val="432"/>
        </w:trPr>
        <w:tc>
          <w:tcPr>
            <w:tcW w:w="2652" w:type="dxa"/>
            <w:vAlign w:val="center"/>
          </w:tcPr>
          <w:p w14:paraId="0DFDCE82" w14:textId="1C2C961F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D</w:t>
            </w:r>
          </w:p>
        </w:tc>
        <w:tc>
          <w:tcPr>
            <w:tcW w:w="2652" w:type="dxa"/>
            <w:vAlign w:val="center"/>
          </w:tcPr>
          <w:p w14:paraId="5CE7FB69" w14:textId="5AE8CD1E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4AA4CF19" w14:textId="37A0AE24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2FA9D7C3" w14:textId="4DD934B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1E0F1E7B" w14:textId="77777777" w:rsidTr="00A46FF7">
        <w:trPr>
          <w:trHeight w:val="432"/>
        </w:trPr>
        <w:tc>
          <w:tcPr>
            <w:tcW w:w="2652" w:type="dxa"/>
            <w:vAlign w:val="center"/>
          </w:tcPr>
          <w:p w14:paraId="6E3C3FE5" w14:textId="40A2756D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E</w:t>
            </w:r>
          </w:p>
        </w:tc>
        <w:tc>
          <w:tcPr>
            <w:tcW w:w="2652" w:type="dxa"/>
            <w:vAlign w:val="center"/>
          </w:tcPr>
          <w:p w14:paraId="186C1740" w14:textId="3AE98051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05C4AAD3" w14:textId="46F37DE9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64DA1972" w14:textId="383D9248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433E86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</w:tbl>
    <w:p w14:paraId="648AAB84" w14:textId="77777777" w:rsidR="00DC1B44" w:rsidRPr="00D84EB6" w:rsidRDefault="00DC1B44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0"/>
          <w:szCs w:val="20"/>
        </w:rPr>
      </w:pPr>
    </w:p>
    <w:p w14:paraId="1291A355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04E4BD84" w14:textId="77777777" w:rsidR="001D3A6C" w:rsidRPr="001D3A6C" w:rsidRDefault="00DD432A" w:rsidP="001D3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62B500B2">
          <v:rect id="_x0000_i1025" style="width:0;height:1.5pt" o:hralign="center" o:hrstd="t" o:hr="t" fillcolor="#a0a0a0" stroked="f"/>
        </w:pict>
      </w:r>
    </w:p>
    <w:p w14:paraId="56473510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78CF659F" w14:textId="5DC03F47" w:rsidR="001D3A6C" w:rsidRPr="00D84EB6" w:rsidRDefault="001D3A6C" w:rsidP="00D84EB6">
      <w:pPr>
        <w:pStyle w:val="ListParagraph"/>
        <w:numPr>
          <w:ilvl w:val="0"/>
          <w:numId w:val="2"/>
        </w:num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ind w:left="360"/>
        <w:rPr>
          <w:rFonts w:ascii="Arial" w:eastAsia="Times New Roman" w:hAnsi="Arial" w:cs="Arial"/>
          <w:sz w:val="20"/>
          <w:szCs w:val="20"/>
        </w:rPr>
      </w:pPr>
      <w:r w:rsidRPr="00D84EB6">
        <w:rPr>
          <w:rFonts w:ascii="Arial" w:eastAsia="Times New Roman" w:hAnsi="Arial" w:cs="Arial"/>
          <w:sz w:val="20"/>
          <w:szCs w:val="20"/>
        </w:rPr>
        <w:t>Assertions.  You will identify various assertions as being either always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true, never true or sometimes true/sometimes false at various points in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program execution.  The comments in the method below indicate the points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of interest.</w:t>
      </w:r>
    </w:p>
    <w:p w14:paraId="477A6AD0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E6096B0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// pre : y &gt;= 0</w:t>
      </w:r>
    </w:p>
    <w:p w14:paraId="1A81B1B6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// post: returns x^y</w:t>
      </w:r>
    </w:p>
    <w:p w14:paraId="7C8B4970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public static int pow(int x, int y) {</w:t>
      </w:r>
    </w:p>
    <w:p w14:paraId="068D41FB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int prod = 1;</w:t>
      </w:r>
    </w:p>
    <w:p w14:paraId="7428EA0F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// Point A</w:t>
      </w:r>
    </w:p>
    <w:p w14:paraId="60A84446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while (y &gt; 0) {</w:t>
      </w:r>
    </w:p>
    <w:p w14:paraId="325010F7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// Point B</w:t>
      </w:r>
    </w:p>
    <w:p w14:paraId="44A79DE9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if (y % 2 == 0) {</w:t>
      </w:r>
    </w:p>
    <w:p w14:paraId="6D61C6BD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    // Point C</w:t>
      </w:r>
    </w:p>
    <w:p w14:paraId="5B122B5B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    x = x * x;</w:t>
      </w:r>
    </w:p>
    <w:p w14:paraId="63163512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    y = y / 2;</w:t>
      </w:r>
    </w:p>
    <w:p w14:paraId="65FEECC5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    // Point D</w:t>
      </w:r>
    </w:p>
    <w:p w14:paraId="7FCE3DB8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} else {</w:t>
      </w:r>
    </w:p>
    <w:p w14:paraId="2622BB39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    // Point E</w:t>
      </w:r>
    </w:p>
    <w:p w14:paraId="1D754B75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    prod = prod * x;</w:t>
      </w:r>
    </w:p>
    <w:p w14:paraId="37DC8180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    y--;</w:t>
      </w:r>
    </w:p>
    <w:p w14:paraId="2160D59B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    // Point F</w:t>
      </w:r>
    </w:p>
    <w:p w14:paraId="1AEF6770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    }</w:t>
      </w:r>
    </w:p>
    <w:p w14:paraId="6D5FFC24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    // Point G</w:t>
      </w:r>
    </w:p>
    <w:p w14:paraId="1658E3B9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}</w:t>
      </w:r>
    </w:p>
    <w:p w14:paraId="6B24E062" w14:textId="77777777" w:rsidR="001D3A6C" w:rsidRPr="00DF062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b/>
          <w:sz w:val="20"/>
          <w:szCs w:val="20"/>
        </w:rPr>
      </w:pPr>
      <w:r w:rsidRPr="00DF0626">
        <w:rPr>
          <w:rFonts w:ascii="Courier New" w:eastAsia="Times New Roman" w:hAnsi="Courier New" w:cs="Courier New"/>
          <w:b/>
          <w:sz w:val="20"/>
          <w:szCs w:val="20"/>
        </w:rPr>
        <w:t xml:space="preserve">            // Point H</w:t>
      </w:r>
    </w:p>
    <w:p w14:paraId="00C107F1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t xml:space="preserve">            return prod;</w:t>
      </w:r>
    </w:p>
    <w:p w14:paraId="085A513E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  <w:r w:rsidRPr="001D3A6C">
        <w:rPr>
          <w:rFonts w:ascii="Courier New" w:eastAsia="Times New Roman" w:hAnsi="Courier New" w:cs="Courier New"/>
          <w:sz w:val="20"/>
          <w:szCs w:val="20"/>
        </w:rPr>
        <w:lastRenderedPageBreak/>
        <w:t xml:space="preserve">        }</w:t>
      </w:r>
    </w:p>
    <w:p w14:paraId="0BEB5CD8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6C679EAF" w14:textId="1E763B97" w:rsidR="001D3A6C" w:rsidRPr="00D84EB6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Arial" w:eastAsia="Times New Roman" w:hAnsi="Arial" w:cs="Arial"/>
          <w:sz w:val="20"/>
          <w:szCs w:val="20"/>
        </w:rPr>
      </w:pPr>
      <w:r w:rsidRPr="00D84EB6">
        <w:rPr>
          <w:rFonts w:ascii="Arial" w:eastAsia="Times New Roman" w:hAnsi="Arial" w:cs="Arial"/>
          <w:sz w:val="20"/>
          <w:szCs w:val="20"/>
        </w:rPr>
        <w:t xml:space="preserve">   Assume the method is called only if the precondition is true.  Fill in the</w:t>
      </w:r>
      <w:r w:rsidR="00031E9A" w:rsidRPr="00D84EB6">
        <w:rPr>
          <w:rFonts w:ascii="Arial" w:eastAsia="Times New Roman" w:hAnsi="Arial" w:cs="Arial"/>
          <w:sz w:val="20"/>
          <w:szCs w:val="20"/>
        </w:rPr>
        <w:t xml:space="preserve"> </w:t>
      </w:r>
      <w:r w:rsidRPr="00D84EB6">
        <w:rPr>
          <w:rFonts w:ascii="Arial" w:eastAsia="Times New Roman" w:hAnsi="Arial" w:cs="Arial"/>
          <w:sz w:val="20"/>
          <w:szCs w:val="20"/>
        </w:rPr>
        <w:t>table below with the words ALWAYS, NEVER or SOMETIMES.</w:t>
      </w:r>
    </w:p>
    <w:p w14:paraId="5E3F9A75" w14:textId="523891B6" w:rsid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tbl>
      <w:tblPr>
        <w:tblStyle w:val="TableGrid"/>
        <w:tblW w:w="0" w:type="auto"/>
        <w:tblInd w:w="1075" w:type="dxa"/>
        <w:tblLook w:val="04A0" w:firstRow="1" w:lastRow="0" w:firstColumn="1" w:lastColumn="0" w:noHBand="0" w:noVBand="1"/>
      </w:tblPr>
      <w:tblGrid>
        <w:gridCol w:w="2652"/>
        <w:gridCol w:w="2652"/>
        <w:gridCol w:w="2653"/>
      </w:tblGrid>
      <w:tr w:rsidR="00DC1B44" w14:paraId="42677B73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7192D99C" w14:textId="77777777" w:rsidR="00DC1B44" w:rsidRDefault="00DC1B44" w:rsidP="00447C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</w:p>
        </w:tc>
        <w:tc>
          <w:tcPr>
            <w:tcW w:w="2652" w:type="dxa"/>
            <w:vAlign w:val="center"/>
          </w:tcPr>
          <w:p w14:paraId="29B317D4" w14:textId="08D6D84F" w:rsidR="00DC1B44" w:rsidRDefault="00DC1B44" w:rsidP="00447C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 == 0</w:t>
            </w:r>
          </w:p>
        </w:tc>
        <w:tc>
          <w:tcPr>
            <w:tcW w:w="2653" w:type="dxa"/>
            <w:vAlign w:val="center"/>
          </w:tcPr>
          <w:p w14:paraId="56A5F80E" w14:textId="273D4237" w:rsidR="00DC1B44" w:rsidRDefault="00DC1B44" w:rsidP="00447C41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Y % 2 == 0</w:t>
            </w:r>
          </w:p>
        </w:tc>
      </w:tr>
      <w:tr w:rsidR="004E3FDC" w14:paraId="24B00B38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16F7B004" w14:textId="7777777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A</w:t>
            </w:r>
          </w:p>
        </w:tc>
        <w:tc>
          <w:tcPr>
            <w:tcW w:w="2652" w:type="dxa"/>
            <w:vAlign w:val="center"/>
          </w:tcPr>
          <w:p w14:paraId="372836A3" w14:textId="6901ABCF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1CC4D300" w14:textId="4847DA59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14047F17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10AB2403" w14:textId="7777777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B</w:t>
            </w:r>
          </w:p>
        </w:tc>
        <w:tc>
          <w:tcPr>
            <w:tcW w:w="2652" w:type="dxa"/>
            <w:vAlign w:val="center"/>
          </w:tcPr>
          <w:p w14:paraId="10913134" w14:textId="4150042A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2D194E84" w14:textId="497D5EDF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68D7BCE3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0B8C4CF5" w14:textId="7777777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C</w:t>
            </w:r>
          </w:p>
        </w:tc>
        <w:tc>
          <w:tcPr>
            <w:tcW w:w="2652" w:type="dxa"/>
            <w:vAlign w:val="center"/>
          </w:tcPr>
          <w:p w14:paraId="2070FDF1" w14:textId="1FCE6E32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29CABD1A" w14:textId="3CFD1DF6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7EFC4AD3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37762E0D" w14:textId="7777777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D</w:t>
            </w:r>
          </w:p>
        </w:tc>
        <w:tc>
          <w:tcPr>
            <w:tcW w:w="2652" w:type="dxa"/>
            <w:vAlign w:val="center"/>
          </w:tcPr>
          <w:p w14:paraId="4BD17D8B" w14:textId="6298956C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3ECA08A6" w14:textId="42CED34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64375FE1" w14:textId="77777777" w:rsidTr="00447C41">
        <w:trPr>
          <w:trHeight w:val="432"/>
        </w:trPr>
        <w:tc>
          <w:tcPr>
            <w:tcW w:w="2652" w:type="dxa"/>
            <w:vAlign w:val="center"/>
          </w:tcPr>
          <w:p w14:paraId="394C1F82" w14:textId="7777777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E</w:t>
            </w:r>
          </w:p>
        </w:tc>
        <w:tc>
          <w:tcPr>
            <w:tcW w:w="2652" w:type="dxa"/>
            <w:vAlign w:val="center"/>
          </w:tcPr>
          <w:p w14:paraId="38618050" w14:textId="006399B2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0F845ED9" w14:textId="0257CD2D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1D0BC0F2" w14:textId="77777777" w:rsidTr="00447C41">
        <w:trPr>
          <w:trHeight w:val="432"/>
        </w:trPr>
        <w:tc>
          <w:tcPr>
            <w:tcW w:w="2652" w:type="dxa"/>
            <w:vAlign w:val="center"/>
          </w:tcPr>
          <w:p w14:paraId="3B662BA8" w14:textId="4FFD9DA2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F</w:t>
            </w:r>
          </w:p>
        </w:tc>
        <w:tc>
          <w:tcPr>
            <w:tcW w:w="2652" w:type="dxa"/>
            <w:vAlign w:val="center"/>
          </w:tcPr>
          <w:p w14:paraId="59A59B9B" w14:textId="4F88A393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414F5F67" w14:textId="6D90F1C0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068595F1" w14:textId="77777777" w:rsidTr="00447C41">
        <w:trPr>
          <w:trHeight w:val="432"/>
        </w:trPr>
        <w:tc>
          <w:tcPr>
            <w:tcW w:w="2652" w:type="dxa"/>
            <w:vAlign w:val="center"/>
          </w:tcPr>
          <w:p w14:paraId="66F5C52D" w14:textId="4A57F822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G</w:t>
            </w:r>
          </w:p>
        </w:tc>
        <w:tc>
          <w:tcPr>
            <w:tcW w:w="2652" w:type="dxa"/>
            <w:vAlign w:val="center"/>
          </w:tcPr>
          <w:p w14:paraId="7D9A3133" w14:textId="17419018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2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tc>
          <w:tcPr>
            <w:tcW w:w="2653" w:type="dxa"/>
            <w:vAlign w:val="center"/>
          </w:tcPr>
          <w:p w14:paraId="1F5E7A46" w14:textId="029000D3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</w:tr>
      <w:tr w:rsidR="004E3FDC" w14:paraId="56B73C88" w14:textId="77777777" w:rsidTr="00DC1B44">
        <w:trPr>
          <w:trHeight w:val="432"/>
        </w:trPr>
        <w:tc>
          <w:tcPr>
            <w:tcW w:w="2652" w:type="dxa"/>
            <w:vAlign w:val="center"/>
          </w:tcPr>
          <w:p w14:paraId="2FCF788A" w14:textId="2D15E0B6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>
              <w:rPr>
                <w:rFonts w:ascii="Arial" w:eastAsia="Times New Roman" w:hAnsi="Arial" w:cs="Arial"/>
                <w:sz w:val="20"/>
                <w:szCs w:val="20"/>
              </w:rPr>
              <w:t>Point H</w:t>
            </w:r>
          </w:p>
        </w:tc>
        <w:tc>
          <w:tcPr>
            <w:tcW w:w="2652" w:type="dxa"/>
            <w:vAlign w:val="center"/>
          </w:tcPr>
          <w:p w14:paraId="45501196" w14:textId="78B551EE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1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</w:p>
        </w:tc>
        <w:bookmarkStart w:id="1" w:name="_GoBack"/>
        <w:tc>
          <w:tcPr>
            <w:tcW w:w="2653" w:type="dxa"/>
            <w:vAlign w:val="center"/>
          </w:tcPr>
          <w:p w14:paraId="2BBF7DF6" w14:textId="623C4417" w:rsidR="004E3FDC" w:rsidRDefault="004E3FDC" w:rsidP="004E3FDC">
            <w:pPr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jc w:val="center"/>
              <w:rPr>
                <w:rFonts w:ascii="Arial" w:eastAsia="Times New Roman" w:hAnsi="Arial" w:cs="Arial"/>
                <w:sz w:val="20"/>
                <w:szCs w:val="20"/>
              </w:rPr>
            </w:pP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begin">
                <w:ffData>
                  <w:name w:val="Dropdown1"/>
                  <w:enabled/>
                  <w:calcOnExit w:val="0"/>
                  <w:ddList>
                    <w:result w:val="3"/>
                    <w:listEntry w:val="SELECT"/>
                    <w:listEntry w:val="ALWAYS"/>
                    <w:listEntry w:val="NEVER"/>
                    <w:listEntry w:val="SOMETIMES"/>
                  </w:ddList>
                </w:ffData>
              </w:fldChar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instrText xml:space="preserve"> FORMDROPDOWN </w:instrText>
            </w:r>
            <w:r w:rsidR="00DD432A" w:rsidRPr="004E3FDC">
              <w:rPr>
                <w:rFonts w:ascii="Courier New" w:eastAsia="Times New Roman" w:hAnsi="Courier New" w:cs="Courier New"/>
                <w:sz w:val="24"/>
                <w:szCs w:val="20"/>
              </w:rPr>
            </w:r>
            <w:r w:rsidR="00DD432A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separate"/>
            </w:r>
            <w:r w:rsidRPr="004E3FDC">
              <w:rPr>
                <w:rFonts w:ascii="Courier New" w:eastAsia="Times New Roman" w:hAnsi="Courier New" w:cs="Courier New"/>
                <w:sz w:val="24"/>
                <w:szCs w:val="20"/>
              </w:rPr>
              <w:fldChar w:fldCharType="end"/>
            </w:r>
            <w:bookmarkEnd w:id="1"/>
          </w:p>
        </w:tc>
      </w:tr>
    </w:tbl>
    <w:p w14:paraId="5F3AE5E8" w14:textId="77777777" w:rsidR="00DC1B44" w:rsidRDefault="00DC1B44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351F9C61" w14:textId="77777777" w:rsidR="00DC1B44" w:rsidRPr="001D3A6C" w:rsidRDefault="00DC1B44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452EEC44" w14:textId="77777777" w:rsidR="001D3A6C" w:rsidRPr="001D3A6C" w:rsidRDefault="00DD432A" w:rsidP="001D3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>
        <w:rPr>
          <w:rFonts w:ascii="Times New Roman" w:eastAsia="Times New Roman" w:hAnsi="Times New Roman" w:cs="Times New Roman"/>
          <w:sz w:val="24"/>
          <w:szCs w:val="24"/>
        </w:rPr>
        <w:pict w14:anchorId="54E89DA8">
          <v:rect id="_x0000_i1026" style="width:0;height:1.5pt" o:hralign="center" o:hrstd="t" o:hr="t" fillcolor="#a0a0a0" stroked="f"/>
        </w:pict>
      </w:r>
    </w:p>
    <w:p w14:paraId="342AD4A1" w14:textId="77777777" w:rsidR="001D3A6C" w:rsidRPr="001D3A6C" w:rsidRDefault="001D3A6C" w:rsidP="001D3A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sz w:val="20"/>
          <w:szCs w:val="20"/>
        </w:rPr>
      </w:pPr>
    </w:p>
    <w:p w14:paraId="22050BC1" w14:textId="77777777" w:rsidR="001D3A6C" w:rsidRPr="001D3A6C" w:rsidRDefault="00DD432A" w:rsidP="001D3A6C">
      <w:pPr>
        <w:spacing w:after="0" w:line="240" w:lineRule="auto"/>
        <w:rPr>
          <w:rFonts w:ascii="Times New Roman" w:eastAsia="Times New Roman" w:hAnsi="Times New Roman" w:cs="Times New Roman"/>
          <w:i/>
          <w:iCs/>
          <w:sz w:val="24"/>
          <w:szCs w:val="24"/>
        </w:rPr>
      </w:pPr>
      <w:hyperlink r:id="rId6" w:history="1">
        <w:r w:rsidR="001D3A6C" w:rsidRPr="001D3A6C">
          <w:rPr>
            <w:rFonts w:ascii="Times New Roman" w:eastAsia="Times New Roman" w:hAnsi="Times New Roman" w:cs="Times New Roman"/>
            <w:i/>
            <w:iCs/>
            <w:color w:val="0000FF"/>
            <w:sz w:val="24"/>
            <w:szCs w:val="24"/>
            <w:u w:val="single"/>
          </w:rPr>
          <w:t>Stuart Reges</w:t>
        </w:r>
      </w:hyperlink>
    </w:p>
    <w:p w14:paraId="36A0BC90" w14:textId="77777777" w:rsidR="001D3A6C" w:rsidRPr="001D3A6C" w:rsidRDefault="001D3A6C" w:rsidP="001D3A6C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  <w:r w:rsidRPr="001D3A6C">
        <w:rPr>
          <w:rFonts w:ascii="Times New Roman" w:eastAsia="Times New Roman" w:hAnsi="Times New Roman" w:cs="Times New Roman"/>
          <w:sz w:val="24"/>
          <w:szCs w:val="24"/>
        </w:rPr>
        <w:t>Last modified: Fri Oct 28 08:52:17 PDT 2016</w:t>
      </w:r>
    </w:p>
    <w:p w14:paraId="4F6EA4CC" w14:textId="77777777" w:rsidR="00BF789A" w:rsidRDefault="001D3A6C" w:rsidP="001D3A6C">
      <w:r w:rsidRPr="001D3A6C">
        <w:rPr>
          <w:rFonts w:ascii="Times New Roman" w:eastAsia="Times New Roman" w:hAnsi="Times New Roman" w:cs="Times New Roman"/>
          <w:sz w:val="24"/>
          <w:szCs w:val="24"/>
        </w:rPr>
        <w:br/>
      </w:r>
    </w:p>
    <w:sectPr w:rsidR="00BF789A" w:rsidSect="00031E9A">
      <w:pgSz w:w="12240" w:h="15840"/>
      <w:pgMar w:top="360" w:right="90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76337AC"/>
    <w:multiLevelType w:val="hybridMultilevel"/>
    <w:tmpl w:val="F48895C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706F1789"/>
    <w:multiLevelType w:val="hybridMultilevel"/>
    <w:tmpl w:val="CAD6FA1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ocumentProtection w:edit="forms" w:enforcement="1" w:cryptProviderType="rsaAES" w:cryptAlgorithmClass="hash" w:cryptAlgorithmType="typeAny" w:cryptAlgorithmSid="14" w:cryptSpinCount="100000" w:hash="+PsIU6uerGNdJlD2pVkUAKmjHOTiet/myItfwpdKBRzL0G2h0i2u7PRVao3cmAYRCOJv5oE74UToCUGPMA+mGw==" w:salt="NaZVJ+IEF4R4xfc18RqhGA==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sjS1NDEyMbKwMLUwNTdV0lEKTi0uzszPAykwrAUAV0pz9ywAAAA="/>
  </w:docVars>
  <w:rsids>
    <w:rsidRoot w:val="001D3A6C"/>
    <w:rsid w:val="00031E9A"/>
    <w:rsid w:val="001D3A6C"/>
    <w:rsid w:val="00263193"/>
    <w:rsid w:val="003673F5"/>
    <w:rsid w:val="00433E86"/>
    <w:rsid w:val="004E3FDC"/>
    <w:rsid w:val="008429EE"/>
    <w:rsid w:val="00BF789A"/>
    <w:rsid w:val="00D56924"/>
    <w:rsid w:val="00D84EB6"/>
    <w:rsid w:val="00DC1B44"/>
    <w:rsid w:val="00DD432A"/>
    <w:rsid w:val="00DF0626"/>
    <w:rsid w:val="00FD60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8B37136"/>
  <w15:chartTrackingRefBased/>
  <w15:docId w15:val="{3D48339F-D39E-4A7F-9402-43F0E30FC3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Subtle 1" w:semiHidden="1" w:unhideWhenUsed="1"/>
    <w:lsdException w:name="Table Subtle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1D3A6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1D3A6C"/>
    <w:rPr>
      <w:rFonts w:ascii="Courier New" w:eastAsia="Times New Roman" w:hAnsi="Courier New" w:cs="Courier New"/>
      <w:sz w:val="20"/>
      <w:szCs w:val="20"/>
    </w:rPr>
  </w:style>
  <w:style w:type="paragraph" w:styleId="HTMLAddress">
    <w:name w:val="HTML Address"/>
    <w:basedOn w:val="Normal"/>
    <w:link w:val="HTMLAddressChar"/>
    <w:uiPriority w:val="99"/>
    <w:semiHidden/>
    <w:unhideWhenUsed/>
    <w:rsid w:val="001D3A6C"/>
    <w:pPr>
      <w:spacing w:after="0" w:line="240" w:lineRule="auto"/>
    </w:pPr>
    <w:rPr>
      <w:rFonts w:ascii="Times New Roman" w:eastAsia="Times New Roman" w:hAnsi="Times New Roman" w:cs="Times New Roman"/>
      <w:i/>
      <w:iCs/>
      <w:sz w:val="24"/>
      <w:szCs w:val="24"/>
    </w:rPr>
  </w:style>
  <w:style w:type="character" w:customStyle="1" w:styleId="HTMLAddressChar">
    <w:name w:val="HTML Address Char"/>
    <w:basedOn w:val="DefaultParagraphFont"/>
    <w:link w:val="HTMLAddress"/>
    <w:uiPriority w:val="99"/>
    <w:semiHidden/>
    <w:rsid w:val="001D3A6C"/>
    <w:rPr>
      <w:rFonts w:ascii="Times New Roman" w:eastAsia="Times New Roman" w:hAnsi="Times New Roman" w:cs="Times New Roman"/>
      <w:i/>
      <w:iCs/>
      <w:sz w:val="24"/>
      <w:szCs w:val="24"/>
    </w:rPr>
  </w:style>
  <w:style w:type="character" w:styleId="Hyperlink">
    <w:name w:val="Hyperlink"/>
    <w:basedOn w:val="DefaultParagraphFont"/>
    <w:uiPriority w:val="99"/>
    <w:semiHidden/>
    <w:unhideWhenUsed/>
    <w:rsid w:val="001D3A6C"/>
    <w:rPr>
      <w:color w:val="0000FF"/>
      <w:u w:val="single"/>
    </w:rPr>
  </w:style>
  <w:style w:type="paragraph" w:styleId="ListParagraph">
    <w:name w:val="List Paragraph"/>
    <w:basedOn w:val="Normal"/>
    <w:uiPriority w:val="34"/>
    <w:qFormat/>
    <w:rsid w:val="00D84EB6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F062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0626"/>
    <w:rPr>
      <w:rFonts w:ascii="Segoe UI" w:hAnsi="Segoe UI" w:cs="Segoe UI"/>
      <w:sz w:val="18"/>
      <w:szCs w:val="18"/>
    </w:rPr>
  </w:style>
  <w:style w:type="table" w:styleId="TableGrid">
    <w:name w:val="Table Grid"/>
    <w:basedOn w:val="TableNormal"/>
    <w:uiPriority w:val="39"/>
    <w:rsid w:val="00DC1B4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30553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http://courses.cs.washington.edu/homes/reges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AD82F4B-3995-47C3-9782-C68C1416E37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</TotalTime>
  <Pages>2</Pages>
  <Words>385</Words>
  <Characters>2198</Characters>
  <Application>Microsoft Office Word</Application>
  <DocSecurity>0</DocSecurity>
  <Lines>18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57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Надежда Русина</dc:creator>
  <cp:keywords/>
  <dc:description/>
  <cp:lastModifiedBy>myngan99@outlook.com</cp:lastModifiedBy>
  <cp:revision>4</cp:revision>
  <cp:lastPrinted>2017-01-22T06:57:00Z</cp:lastPrinted>
  <dcterms:created xsi:type="dcterms:W3CDTF">2018-04-30T15:49:00Z</dcterms:created>
  <dcterms:modified xsi:type="dcterms:W3CDTF">2019-10-25T04:41:00Z</dcterms:modified>
</cp:coreProperties>
</file>